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b23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504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bd040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f1845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